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06" w:type="dxa"/>
        <w:jc w:val="center"/>
        <w:tblLook w:val="04A0" w:firstRow="1" w:lastRow="0" w:firstColumn="1" w:lastColumn="0" w:noHBand="0" w:noVBand="1"/>
      </w:tblPr>
      <w:tblGrid>
        <w:gridCol w:w="526"/>
        <w:gridCol w:w="1562"/>
        <w:gridCol w:w="536"/>
        <w:gridCol w:w="1027"/>
        <w:gridCol w:w="1071"/>
        <w:gridCol w:w="2098"/>
        <w:gridCol w:w="659"/>
        <w:gridCol w:w="1026"/>
        <w:gridCol w:w="242"/>
        <w:gridCol w:w="659"/>
      </w:tblGrid>
      <w:tr w:rsidR="00814159" w:rsidRPr="0049576F" w14:paraId="4EA873AE" w14:textId="77777777" w:rsidTr="001770AB">
        <w:trPr>
          <w:trHeight w:val="300"/>
          <w:jc w:val="center"/>
        </w:trPr>
        <w:tc>
          <w:tcPr>
            <w:tcW w:w="526" w:type="dxa"/>
            <w:tcBorders>
              <w:top w:val="nil"/>
              <w:left w:val="nil"/>
              <w:bottom w:val="nil"/>
              <w:right w:val="nil"/>
            </w:tcBorders>
          </w:tcPr>
          <w:p w14:paraId="03E3F0CE" w14:textId="77777777" w:rsidR="00814159" w:rsidRPr="0049576F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14:paraId="4E2E5065" w14:textId="77777777" w:rsidR="00814159" w:rsidRPr="0049576F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34EA8B" w14:textId="68D8547E" w:rsidR="00814159" w:rsidRPr="0049576F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575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A6CB1" w14:textId="552A6426" w:rsidR="00814159" w:rsidRPr="00743CB2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</w:pPr>
            <w:r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 xml:space="preserve">Industrijsko Inženjerstvo </w:t>
            </w:r>
            <w:r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br/>
              <w:t>( I</w:t>
            </w:r>
            <w:r w:rsidR="00436CB7"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I</w:t>
            </w:r>
            <w:r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-kolokvijum)</w:t>
            </w:r>
            <w:r w:rsidR="001770AB"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 xml:space="preserve"> </w:t>
            </w:r>
            <w:r w:rsidR="004D08B6"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21</w:t>
            </w:r>
            <w:r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.1</w:t>
            </w:r>
            <w:r w:rsidR="00436CB7"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2</w:t>
            </w:r>
            <w:r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.201</w:t>
            </w:r>
            <w:r w:rsidR="00436CB7"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9</w:t>
            </w:r>
            <w:r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.</w:t>
            </w:r>
          </w:p>
        </w:tc>
      </w:tr>
      <w:tr w:rsidR="00814159" w:rsidRPr="0049576F" w14:paraId="06273AD0" w14:textId="77777777" w:rsidTr="001770AB">
        <w:trPr>
          <w:trHeight w:val="300"/>
          <w:jc w:val="center"/>
        </w:trPr>
        <w:tc>
          <w:tcPr>
            <w:tcW w:w="526" w:type="dxa"/>
            <w:tcBorders>
              <w:top w:val="nil"/>
              <w:left w:val="nil"/>
              <w:bottom w:val="nil"/>
              <w:right w:val="nil"/>
            </w:tcBorders>
          </w:tcPr>
          <w:p w14:paraId="58D43C51" w14:textId="77777777" w:rsidR="00814159" w:rsidRPr="0049576F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</w:tcPr>
          <w:p w14:paraId="568ADB87" w14:textId="77777777" w:rsidR="00814159" w:rsidRPr="0049576F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156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E47A5F" w14:textId="2BF44F16" w:rsidR="00814159" w:rsidRPr="0049576F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8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6AA896" w14:textId="6839FE7A" w:rsidR="00814159" w:rsidRPr="00743CB2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</w:pPr>
          </w:p>
        </w:tc>
        <w:tc>
          <w:tcPr>
            <w:tcW w:w="19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25C2F" w14:textId="77777777" w:rsidR="00814159" w:rsidRPr="00743CB2" w:rsidRDefault="00814159" w:rsidP="00CE35F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</w:pPr>
            <w:r w:rsidRPr="00743CB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sr-Latn-RS" w:eastAsia="sr-Latn-RS"/>
              </w:rPr>
              <w:t>Min br. Bodova za polaganje 13</w:t>
            </w:r>
          </w:p>
        </w:tc>
      </w:tr>
      <w:tr w:rsidR="00C96A04" w:rsidRPr="0049576F" w14:paraId="236633F2" w14:textId="77777777" w:rsidTr="00253A77">
        <w:trPr>
          <w:gridAfter w:val="2"/>
          <w:wAfter w:w="901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D47A2C" w14:textId="7777777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5FAF38" w14:textId="20A8D9C6" w:rsidR="00C96A04" w:rsidRPr="0049576F" w:rsidRDefault="00C96A04" w:rsidP="00C96A0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D1CAE4" w14:textId="08B74E1C" w:rsidR="00C96A04" w:rsidRPr="0049576F" w:rsidRDefault="00C96A04" w:rsidP="00C96A0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1549B" w14:textId="7B3C3F17" w:rsidR="00C96A04" w:rsidRPr="0049576F" w:rsidRDefault="00C96A04" w:rsidP="00C96A0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7BEF7" w14:textId="395062E8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II kol</w:t>
            </w:r>
          </w:p>
        </w:tc>
      </w:tr>
      <w:tr w:rsidR="00C96A04" w:rsidRPr="0049576F" w14:paraId="547DCEBA" w14:textId="77777777" w:rsidTr="00253A77">
        <w:trPr>
          <w:gridAfter w:val="2"/>
          <w:wAfter w:w="901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64A696" w14:textId="00D62B2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0FF500" w14:textId="6C424000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D6C85A" w14:textId="05BFF05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Boroš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57493A" w14:textId="31B3CDA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Mil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126AF" w14:textId="6CEA655D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1</w:t>
            </w:r>
          </w:p>
        </w:tc>
      </w:tr>
      <w:tr w:rsidR="00C96A04" w:rsidRPr="0049576F" w14:paraId="7670A3A3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6E6362" w14:textId="5C1BDD9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15437B" w14:textId="0954831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70964A" w14:textId="48B15F0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Jelovac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709088" w14:textId="73A2114A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Ognje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659EE0" w14:textId="21A5C42E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CDFC0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6DF9424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1575F" w14:textId="62FBFAD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E5CF93" w14:textId="730EEF1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4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09A9EB" w14:textId="17D3ED60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Milova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28AB7" w14:textId="7B6D550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Filip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07AE7" w14:textId="6EF7EDE7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7C363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8A3FE90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741DF4" w14:textId="0B4B886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E2B077" w14:textId="25DC5A3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5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4D3FC2" w14:textId="03A2694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Vuče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43077E" w14:textId="23153DB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Miloš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831B27" w14:textId="10021CF9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591B7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5A922424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2BBE4D" w14:textId="6F8EA510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E1B56C" w14:textId="35CE9D5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6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7FCF55" w14:textId="4207481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ul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98F0F" w14:textId="55ACDAA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arko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A22DDA" w14:textId="26771E92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0A9E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BA64F69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0A0333" w14:textId="22E422A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43025" w14:textId="247E1075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7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9EC081" w14:textId="1DCB2A8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Orl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8163A1" w14:textId="383E16DC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Uroš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D7D635" w14:textId="2E5CB9D6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6401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774A2188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C4FD55" w14:textId="04ED060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4D81CB" w14:textId="30D1440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8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A8318E" w14:textId="0620773F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Vas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128D7" w14:textId="4BFBA2C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Aljoš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894B4" w14:textId="19EDD30E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D73A3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01BD9C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217B1C" w14:textId="01D2EFE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C2BEBD" w14:textId="69187B0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9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AB56F4" w14:textId="6A25F790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Vid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F55F21" w14:textId="3C3201E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Vladimir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4F7796" w14:textId="7B3BD5A3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A66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A09506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EAB432" w14:textId="5BF9D4D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934A8B" w14:textId="6FEF8CC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0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3DA890" w14:textId="2AC64BA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Šaponj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7F1DCF" w14:textId="648EBED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Nemanj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A7589A" w14:textId="6DE3E79A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F0256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9E5DF71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0B76C9" w14:textId="33A1522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29AAAF" w14:textId="70F6D91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1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B0716D" w14:textId="20087F40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Jerk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EF509" w14:textId="731037AC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e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EB1DC8" w14:textId="12E33B0F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4E61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08910D3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F64239" w14:textId="41DC05C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BED096" w14:textId="34063F6C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2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D2FAB1" w14:textId="3B173E2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Đuka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B9C3B8" w14:textId="1E53ED0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Strahinj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966998" w14:textId="0FE0C3B8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DE0E2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61D8A523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BFD87F" w14:textId="591592DF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CA3F53" w14:textId="27FB79C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3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8FE5A8" w14:textId="23BBDD3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Čapand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573681" w14:textId="192D806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gor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2FA7C" w14:textId="173B5685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03833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8926A04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DDF6A3" w14:textId="06DA6B1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B4FB9" w14:textId="3681D45A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4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267985" w14:textId="2A49953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Rist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441AC9" w14:textId="4337D6C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Em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C48084" w14:textId="004FF70F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30638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314327D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B9E862" w14:textId="3B0CB37C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C210D6" w14:textId="684F133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5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7C7AA7" w14:textId="2271D80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Rašet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9D37F" w14:textId="3E7FEEC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33AA3E" w14:textId="61C477C1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6F726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46C1025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B48745" w14:textId="4479252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4EC68A" w14:textId="0D77FBE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6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F65571" w14:textId="775B06B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Brek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E1BC66" w14:textId="39AA519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rag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0590D7" w14:textId="3444E8EF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3E46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0BE92F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B147A7" w14:textId="3386D70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32EE00" w14:textId="11AB543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7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2DE3C4" w14:textId="07A980B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Kuki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B43A14" w14:textId="17C8AB1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Katari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24D48E" w14:textId="3CDCB67C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0368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6514FF64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33EF93" w14:textId="22B6D33F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506E01" w14:textId="66A4DFD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8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21EDF5" w14:textId="03F1CF85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Čon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199E19" w14:textId="5ABA628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Stef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2E2AC" w14:textId="50F08766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C62A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9A072CE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0AC18C" w14:textId="7A7FC14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8CCCB9" w14:textId="07E5E0A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19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3F0D13" w14:textId="025B0DD5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Kuzma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9679C4" w14:textId="5FBF14CA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Sar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A3742" w14:textId="0F6E61FB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BDE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7C765021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2370DF" w14:textId="6E4F612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6CA09B" w14:textId="6774831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0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FB477F" w14:textId="74553A7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Suvajdži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61168A" w14:textId="112CE4C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A6D79" w14:textId="741619BC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67D6C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C7664F2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224B3C" w14:textId="30972955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C8124D" w14:textId="1378D860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1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F5C710" w14:textId="26071C6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Petr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ECEF28" w14:textId="2B06220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Svebor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9FC465" w14:textId="16C4784A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E41FD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7915A81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232F45" w14:textId="7086AA3A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B17C0D" w14:textId="4548588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2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EF0C84" w14:textId="340CD21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Volare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0B702E" w14:textId="4E37881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uš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B6D81" w14:textId="17F3D656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4AAB5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59BEB5A2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B38AA0" w14:textId="40A4006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FB85A7" w14:textId="1CA9CD85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3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A3EAE0" w14:textId="1E68B17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Kokot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DF2984" w14:textId="5DDE565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Željk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883CB" w14:textId="321DA870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4F098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2A61BE4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001EF0" w14:textId="6DD2364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8C2513" w14:textId="35962A4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4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B30109" w14:textId="2358688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Putnik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4AED75" w14:textId="5B50F86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Nataš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8460AB" w14:textId="07201747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D5EAD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D23AD0F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80540B" w14:textId="5A75409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2A2B8B" w14:textId="7D3FF91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5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8BBCFF" w14:textId="6455042C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Balaba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8DC35" w14:textId="5AFE7E1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Uroš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74CA0E" w14:textId="33DC65CB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824AC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0F650AB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4ACED9" w14:textId="2BEA15E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5838E6" w14:textId="57D457F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6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A96065" w14:textId="320B0F7F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Žut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2D25F" w14:textId="551761B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lij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3D49A5" w14:textId="509892F8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F358E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544D223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2DFEBE" w14:textId="451FBBF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D5A33C" w14:textId="7740AAB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7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539340" w14:textId="51FD248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Otmač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17FEB" w14:textId="691C4E2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ej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15455F" w14:textId="42B1A59D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30FAC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7F87854B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85EE8" w14:textId="7F3B35A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24BF0F" w14:textId="4F6CBE6A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8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00D2C4" w14:textId="1F9AFC30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Anđel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272F3D" w14:textId="26E0A87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Jov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4C1007" w14:textId="3ABE0031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A05A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4495947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7BCE1C" w14:textId="525FFB3F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B7EE60" w14:textId="1025038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29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386560" w14:textId="1AE7807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l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117DF8" w14:textId="33019B1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Konstanti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1A3FF9" w14:textId="538E0F40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2C17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2B70D86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87D0CB" w14:textId="75EA3D6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859AF2" w14:textId="165831E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0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CDF804" w14:textId="317142E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Obrad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F2DA59" w14:textId="476AF9D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Stanislav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AF7535" w14:textId="62EAA5FE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022E1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B02C0FA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84D38F" w14:textId="10E7C4B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BB6DD6" w14:textId="7BF45D7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1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6A4BEF" w14:textId="464A36F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Ogriz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8E83DA" w14:textId="05C8C27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Miroslav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5288D" w14:textId="750EAA38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1785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B52AB32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9B9FAD" w14:textId="2F35239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8257B5" w14:textId="1D30367A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2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578549" w14:textId="5DB43E45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Milja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21E12" w14:textId="49D5D62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87DEB" w14:textId="3815BAAF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70FE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C287B60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D49858" w14:textId="1F9E386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C2B139" w14:textId="6B8F4AB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3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37B1AA" w14:textId="11A1D00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Lazuk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E7EB8" w14:textId="7A5C082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Nebojš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D045B7" w14:textId="21CD1B84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547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143D538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FFBB7C" w14:textId="68DF592F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89FF44" w14:textId="0CB7851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4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177DB4" w14:textId="31FAAC7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Jovnaš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1EE69" w14:textId="13417AE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Jele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4187F" w14:textId="2608507B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C9EC5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6600F9D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A6D520" w14:textId="4718BD2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737B4C" w14:textId="30EB15F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5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169088" w14:textId="7C661D53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Teša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77D2B" w14:textId="6A0A06C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Filip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699A77" w14:textId="6D004EB7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77CEB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F44306D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1042BD" w14:textId="7A413EDA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665DA5" w14:textId="2AECD50C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6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7E16DC" w14:textId="148C9DB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Rakonjac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43B9C3" w14:textId="7D70AD11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Božidar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A471D" w14:textId="7FA001A3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720DB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7EFD0A21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E0CE3A" w14:textId="17D178C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36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4D5AE6" w14:textId="11799F79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7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153BAA" w14:textId="3019E61B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Vuče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028849" w14:textId="6C9ED02E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Nikol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332551" w14:textId="1AA327DD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B9B9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61FBEC22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45E30" w14:textId="42938A2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C5AE9" w14:textId="60CF075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8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5D804B" w14:textId="64CE3972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Nadrljansk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7A941E" w14:textId="58135956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910DC1" w14:textId="1EBEE5E3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96A32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39F9804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092765" w14:textId="598828B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6D0D62" w14:textId="3ECD270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39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499D26" w14:textId="4DF0DDA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Đur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9ECAD1" w14:textId="6C2A4F90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Nikoli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D76E13" w14:textId="2E149FAD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68094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9999F0D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15ADE9" w14:textId="3D584E9C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6C1420" w14:textId="62F3C43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40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267AA3" w14:textId="1D0A6254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Kaš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979AA8" w14:textId="49579D58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Dimitrije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150AA2" w14:textId="369978AB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5960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1256AB5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886AC0" w14:textId="60CEAC55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483BD0" w14:textId="2DFB4BDC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II 41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97F9F2" w14:textId="58ED0F47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Samardžija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79003" w14:textId="756114AD" w:rsidR="00C96A04" w:rsidRPr="0049576F" w:rsidRDefault="00C96A04" w:rsidP="00C96A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sz w:val="20"/>
                <w:szCs w:val="20"/>
              </w:rPr>
              <w:t>Marko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DC9835" w14:textId="00DC0BC9" w:rsidR="00C96A04" w:rsidRPr="0049576F" w:rsidRDefault="00C96A04" w:rsidP="00C96A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  <w:lang w:val="sr-Latn-RS" w:eastAsia="sr-Latn-RS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104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26B2F2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821BC4" w14:textId="14BCBC25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700F2A" w14:textId="278A8BAB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42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027362" w14:textId="091CF541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snec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1481F" w14:textId="36F97D71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f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08BF15" w14:textId="1C4E2A70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9738D0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849DA4D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FD79E3" w14:textId="7DBEC654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2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39B735" w14:textId="1ACB74D6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43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363981" w14:textId="0A4DF40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b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48EE1F" w14:textId="6B96C864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E3D016" w14:textId="1292921A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B2B801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656DDF84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4890F2" w14:textId="1BFBA6F8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ED46A3" w14:textId="2041426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44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BBDA4C" w14:textId="029E0A45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je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B24B7D" w14:textId="03FCB52A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v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069E87" w14:textId="10BEB34D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FC69A6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DEA9756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24BF77" w14:textId="7EF14D6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D22360" w14:textId="0A3455F6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45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A41056" w14:textId="14D263E9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vero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393D3" w14:textId="664F9531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v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1AE4A9" w14:textId="161B77CF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30D86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8CBC62B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BC86EB" w14:textId="36CFEF1B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90ECEC" w14:textId="6214AD68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46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DDBD79" w14:textId="4E4D5D60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ji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BABD72" w14:textId="0904099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Đorđe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02AD3D" w14:textId="7AF1886D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BCA326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E651F88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7E1F89" w14:textId="1F0BA6E0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8CA248" w14:textId="1D0D9ACC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47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3AAA5B" w14:textId="2DF83929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Šar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624D3" w14:textId="26B5A47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nstanti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F7C3B" w14:textId="21729F5A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ADCB82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74A6B30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776E10" w14:textId="455815CA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C6247F" w14:textId="5F48B4E8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0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72D6F5" w14:textId="03510FE9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bran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D3F09" w14:textId="57DC192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odor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58016D" w14:textId="31BD3619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3BA58A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7F3D7E59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FED1EC" w14:textId="42D13A85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8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C84180" w14:textId="6FBEC732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1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857B3B" w14:textId="04ECC2E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dan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D554F5" w14:textId="09FEB805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nj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2922A1" w14:textId="0BE65AF5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225C58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37190FD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50920" w14:textId="1F3C12E4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DC06F0" w14:textId="5EAD7CE8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2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02F7D6" w14:textId="409DC672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EA8DA1" w14:textId="7FD2C80B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uk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483EDE" w14:textId="54515CE2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A09B46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4A10C05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F434A8" w14:textId="506532E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94F330" w14:textId="555F8C5B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3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425054" w14:textId="4D986C3B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jče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082D3" w14:textId="6B7CDFDC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lađ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77D076" w14:textId="30A4DF41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8529C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2661D3E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56C301" w14:textId="40157C7B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83D720" w14:textId="1355598C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4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E0D7B2" w14:textId="4C5901B0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k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BF7ECF" w14:textId="0DA28EC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kol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70BF6A" w14:textId="304B8FCE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6C14C8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58A6BC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7C8C2B" w14:textId="5DD897D1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1A33C0" w14:textId="59451FCA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6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01654" w14:textId="4BE173AE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man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57C98" w14:textId="231FB83F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A9923C" w14:textId="12EC2128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5BD86C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1DEA22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562C4D" w14:textId="07C0ADF6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EE72D8" w14:textId="05DE7336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7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B89F77" w14:textId="41F6A4FA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j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A474A" w14:textId="2E23D3C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risti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1D980F" w14:textId="2F81362B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5F376F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F3063DE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004DC6" w14:textId="0B07C92B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4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B46BF6" w14:textId="44BD3D47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8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9E9DB4" w14:textId="2AE4B1A6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meter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14B3FF" w14:textId="227FF384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uk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49FA8D" w14:textId="21ADCA00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1DE6E9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E32AAD5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7412CA" w14:textId="232B1A9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01B2BC" w14:textId="47A7323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59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32D11B" w14:textId="743D9C3A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ivoje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CC78F" w14:textId="7A9F44C5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D08F1F" w14:textId="4B1E2264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0F4763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F3CADE3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08F9D" w14:textId="5E1A34A9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6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223288" w14:textId="2E632B89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60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F96398" w14:textId="2D89EF14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k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EB667" w14:textId="1FA5909C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va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5874BE" w14:textId="2DA968F2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838971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9001B96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E79E6D" w14:textId="572BCF3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B5A7F1" w14:textId="46B8B5B6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61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F8BB6B" w14:textId="371FED52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reme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ABCCE" w14:textId="5EE03356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ic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6A08DF" w14:textId="5A1E4E32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E32B47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4E85B02D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2F0655" w14:textId="57AAB9D7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8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2D799" w14:textId="4BA8599A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62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E5F7EE" w14:textId="1482436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ndr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6515F1" w14:textId="645FE9A8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š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78608" w14:textId="4E93B0D1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ADC5AF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D17EDB1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F1AA88" w14:textId="12F31327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27D335" w14:textId="12326EC0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64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DE941C" w14:textId="33CF7C57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spa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E4D9AD" w14:textId="39E1DF1C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ic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7FA415" w14:textId="29391648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C67233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594B140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466808" w14:textId="0E188B38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911A2EA" w14:textId="5EA1AC9F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65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A3EB10" w14:textId="7B68425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neže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7D88A0" w14:textId="69C55FF0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eks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EF245C" w14:textId="53FE68B5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52CD24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419B289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CB33FA" w14:textId="6203BE85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1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95DACE" w14:textId="44B0DB31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67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F7FAA2" w14:textId="4FD5CFB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t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5704F9" w14:textId="588DEB41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ari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6A26B" w14:textId="578705A9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71B42B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113BBFC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A8EEC2" w14:textId="71F1178E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2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DC5D85" w14:textId="4921A9C2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68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FC9760" w14:textId="2B7A4507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k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81278" w14:textId="0CB6F74F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len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96235" w14:textId="623A5C67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395235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21A4D851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267A1D" w14:textId="73F7B8E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279EC0" w14:textId="017E5051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70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01FB19" w14:textId="65DBDC69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vič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0AD5A2" w14:textId="3EA38FB2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f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B282BE" w14:textId="23CC8605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4E732A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5DC552CF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6FBDF3" w14:textId="783E25EF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6F91A" w14:textId="034243E7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71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1F54E1" w14:textId="2033B4FC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m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80DEF" w14:textId="7AB2E6A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deljko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0B6DA1" w14:textId="3C46E9CF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79913C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38255A99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53CC7" w14:textId="078487F0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A998E0" w14:textId="025FBE95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72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5AA982" w14:textId="2E1F1D0B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nduš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5BBC9" w14:textId="7AA9EA57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an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20CE0" w14:textId="638FF70D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D4B4B4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6268B1D1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25132F" w14:textId="250599D9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6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5DC95E" w14:textId="62EBD16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73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02E613" w14:textId="0BCE3A4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uti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15951" w14:textId="019DD2E4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lij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0C6046" w14:textId="1EB0314C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D65431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1E44B302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6BF306" w14:textId="685FFA7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7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56ED18" w14:textId="4519767F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74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D2893C" w14:textId="7CE3C9A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uzmanov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E7A2A1" w14:textId="49BB7ACF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ko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56E08B" w14:textId="38633622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5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F0F71C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75C70C0A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1431FA" w14:textId="51209583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CE2468" w14:textId="6A14904A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76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57626E" w14:textId="31F04E96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Đek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67D5B9" w14:textId="6B0392F4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manja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7F0A27" w14:textId="032978E8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53BE1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68D2F853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A4214D" w14:textId="690FFCDF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9E6502" w14:textId="2564F7BE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77/2019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95D5FE" w14:textId="2D8100C0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ivnički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F4A10" w14:textId="49069F97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idor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92B04" w14:textId="1E253588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C4252C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C96A04" w:rsidRPr="0049576F" w14:paraId="09B3535F" w14:textId="77777777" w:rsidTr="00253A77">
        <w:trPr>
          <w:gridAfter w:val="1"/>
          <w:wAfter w:w="659" w:type="dxa"/>
          <w:trHeight w:val="300"/>
          <w:jc w:val="center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FF33DF" w14:textId="1483556F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75EDA5" w14:textId="0D71518E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 71\2018</w:t>
            </w:r>
          </w:p>
        </w:tc>
        <w:tc>
          <w:tcPr>
            <w:tcW w:w="20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2AA1B1" w14:textId="4F5259F9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kšić</w:t>
            </w:r>
          </w:p>
        </w:tc>
        <w:tc>
          <w:tcPr>
            <w:tcW w:w="2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89D978" w14:textId="255297CD" w:rsidR="00C96A04" w:rsidRDefault="00C96A04" w:rsidP="00C96A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ko</w:t>
            </w:r>
          </w:p>
        </w:tc>
        <w:tc>
          <w:tcPr>
            <w:tcW w:w="1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68A617" w14:textId="6C964DFD" w:rsidR="00C96A04" w:rsidRDefault="00C96A04" w:rsidP="00C96A0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B87D7F" w14:textId="77777777" w:rsidR="00C96A04" w:rsidRPr="0049576F" w:rsidRDefault="00C96A04" w:rsidP="00C96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</w:tbl>
    <w:p w14:paraId="3CF19E2E" w14:textId="489756F6" w:rsidR="00E57147" w:rsidRDefault="00E57147"/>
    <w:p w14:paraId="72F14A21" w14:textId="73E9400C" w:rsidR="00E57147" w:rsidRPr="00E75D0A" w:rsidRDefault="00E57147" w:rsidP="00E57147">
      <w:pPr>
        <w:rPr>
          <w:sz w:val="32"/>
        </w:rPr>
      </w:pPr>
      <w:r w:rsidRPr="00E75D0A">
        <w:rPr>
          <w:sz w:val="32"/>
        </w:rPr>
        <w:t xml:space="preserve">U Novom Sadu, </w:t>
      </w:r>
      <w:r w:rsidR="0049576F">
        <w:rPr>
          <w:sz w:val="32"/>
        </w:rPr>
        <w:t>2</w:t>
      </w:r>
      <w:r w:rsidR="00C151CD">
        <w:rPr>
          <w:sz w:val="32"/>
        </w:rPr>
        <w:t>7</w:t>
      </w:r>
      <w:bookmarkStart w:id="0" w:name="_GoBack"/>
      <w:bookmarkEnd w:id="0"/>
      <w:r w:rsidRPr="00E75D0A">
        <w:rPr>
          <w:sz w:val="32"/>
        </w:rPr>
        <w:t>.1</w:t>
      </w:r>
      <w:r w:rsidR="0049576F">
        <w:rPr>
          <w:sz w:val="32"/>
        </w:rPr>
        <w:t>2</w:t>
      </w:r>
      <w:r w:rsidRPr="00E75D0A">
        <w:rPr>
          <w:sz w:val="32"/>
        </w:rPr>
        <w:t>.201</w:t>
      </w:r>
      <w:r w:rsidR="0049576F">
        <w:rPr>
          <w:sz w:val="32"/>
        </w:rPr>
        <w:t>9</w:t>
      </w:r>
      <w:r w:rsidRPr="00E75D0A">
        <w:rPr>
          <w:sz w:val="32"/>
        </w:rPr>
        <w:t>.</w:t>
      </w:r>
    </w:p>
    <w:p w14:paraId="70EFFD25" w14:textId="77777777" w:rsidR="00E57147" w:rsidRDefault="00E57147"/>
    <w:sectPr w:rsidR="00E57147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TO3sDAwMLY0NTdS0lEKTi0uzszPAykwrgUABTFufywAAAA="/>
  </w:docVars>
  <w:rsids>
    <w:rsidRoot w:val="00417AD5"/>
    <w:rsid w:val="00094EDD"/>
    <w:rsid w:val="000D794C"/>
    <w:rsid w:val="001770AB"/>
    <w:rsid w:val="00266976"/>
    <w:rsid w:val="002C7A8D"/>
    <w:rsid w:val="00417AD5"/>
    <w:rsid w:val="004208AF"/>
    <w:rsid w:val="00436CB7"/>
    <w:rsid w:val="0049576F"/>
    <w:rsid w:val="004D08B6"/>
    <w:rsid w:val="004D196E"/>
    <w:rsid w:val="004E724E"/>
    <w:rsid w:val="004F0EFC"/>
    <w:rsid w:val="0061475E"/>
    <w:rsid w:val="007349C8"/>
    <w:rsid w:val="00743CB2"/>
    <w:rsid w:val="007A4413"/>
    <w:rsid w:val="00814159"/>
    <w:rsid w:val="008B0BF3"/>
    <w:rsid w:val="008F70C0"/>
    <w:rsid w:val="00902FAC"/>
    <w:rsid w:val="00AF6301"/>
    <w:rsid w:val="00B1611A"/>
    <w:rsid w:val="00B83A34"/>
    <w:rsid w:val="00BE4F46"/>
    <w:rsid w:val="00C151CD"/>
    <w:rsid w:val="00C5123F"/>
    <w:rsid w:val="00C96A04"/>
    <w:rsid w:val="00CD3865"/>
    <w:rsid w:val="00CE35F6"/>
    <w:rsid w:val="00D4213E"/>
    <w:rsid w:val="00D83E08"/>
    <w:rsid w:val="00D94B2F"/>
    <w:rsid w:val="00E57147"/>
    <w:rsid w:val="00E919E8"/>
    <w:rsid w:val="00EA7F60"/>
    <w:rsid w:val="00F10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EE3D4"/>
  <w15:chartTrackingRefBased/>
  <w15:docId w15:val="{B3122C45-8836-42B2-834D-8EB7252EF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49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4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Dramicanin</dc:creator>
  <cp:keywords/>
  <dc:description/>
  <cp:lastModifiedBy>Miroslav Dramicanin</cp:lastModifiedBy>
  <cp:revision>4</cp:revision>
  <dcterms:created xsi:type="dcterms:W3CDTF">2019-12-27T11:46:00Z</dcterms:created>
  <dcterms:modified xsi:type="dcterms:W3CDTF">2019-12-27T17:07:00Z</dcterms:modified>
</cp:coreProperties>
</file>